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82A9B83" w14:textId="77777777" w:rsidR="00891942" w:rsidRDefault="00492B0C">
      <w:pPr>
        <w:pStyle w:val="Title"/>
      </w:pPr>
      <w:r>
        <w:t>microArray</w:t>
      </w:r>
    </w:p>
    <w:p w14:paraId="259CBC0B" w14:textId="77777777" w:rsidR="00891942" w:rsidRDefault="00492B0C">
      <w:pPr>
        <w:pStyle w:val="Author"/>
      </w:pPr>
      <w:r>
        <w:t>Ellen Lin</w:t>
      </w:r>
    </w:p>
    <w:p w14:paraId="08E6C878" w14:textId="77777777" w:rsidR="00891942" w:rsidRDefault="00492B0C">
      <w:pPr>
        <w:pStyle w:val="Date"/>
      </w:pPr>
      <w:r>
        <w:t>October 26, 2016</w:t>
      </w:r>
    </w:p>
    <w:p w14:paraId="18A5483D" w14:textId="77777777" w:rsidR="00891942" w:rsidRDefault="00492B0C">
      <w:pPr>
        <w:pStyle w:val="FirstParagraph"/>
      </w:pPr>
      <w:r>
        <w:rPr>
          <w:noProof/>
          <w:lang w:eastAsia="zh-CN"/>
        </w:rPr>
        <w:lastRenderedPageBreak/>
        <w:drawing>
          <wp:inline distT="0" distB="0" distL="0" distR="0" wp14:anchorId="17D0F8D2" wp14:editId="46E64DA8">
            <wp:extent cx="5334000" cy="5334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Array_Ellen_files/figure-docx/pic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 wp14:anchorId="0C3DF6CF" wp14:editId="40320F55">
            <wp:extent cx="5334000" cy="5334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Array_Ellen_files/figure-docx/pic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 wp14:anchorId="5B830931" wp14:editId="4D048A6C">
            <wp:extent cx="5334000" cy="5334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Array_Ellen_files/figure-docx/pic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 wp14:anchorId="423F211C" wp14:editId="0AE5FAC7">
            <wp:extent cx="5334000" cy="5334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Array_Ellen_files/figure-docx/pic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 wp14:anchorId="33D26256" wp14:editId="29134001">
            <wp:extent cx="5334000" cy="5334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Array_Ellen_files/figure-docx/pic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 wp14:anchorId="628B3A22" wp14:editId="1242070A">
            <wp:extent cx="5334000" cy="5334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Array_Ellen_files/figure-docx/pic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zh-CN"/>
        </w:rPr>
        <w:lastRenderedPageBreak/>
        <w:drawing>
          <wp:inline distT="0" distB="0" distL="0" distR="0" wp14:anchorId="0A14D890" wp14:editId="5CC4BC31">
            <wp:extent cx="5334000" cy="5334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croArray_Ellen_files/figure-docx/pic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37F3D0" w14:textId="77777777" w:rsidR="00FB3B1F" w:rsidRDefault="00FB3B1F" w:rsidP="00FB3B1F">
      <w:pPr>
        <w:pStyle w:val="BodyText"/>
      </w:pPr>
    </w:p>
    <w:p w14:paraId="1F913819" w14:textId="2BA07C60" w:rsidR="00FB3B1F" w:rsidRDefault="00FB3B1F" w:rsidP="00FB3B1F">
      <w:pPr>
        <w:pStyle w:val="BodyText"/>
      </w:pPr>
      <w:r>
        <w:rPr>
          <w:noProof/>
          <w:lang w:eastAsia="zh-CN"/>
        </w:rPr>
        <w:lastRenderedPageBreak/>
        <w:drawing>
          <wp:inline distT="0" distB="0" distL="0" distR="0" wp14:anchorId="46D04AA9" wp14:editId="04572CB3">
            <wp:extent cx="5943600" cy="5428615"/>
            <wp:effectExtent l="0" t="0" r="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volcanoplo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2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A75FE" w14:textId="77777777" w:rsidR="00FB3B1F" w:rsidRDefault="00FB3B1F" w:rsidP="00FB3B1F">
      <w:pPr>
        <w:pStyle w:val="BodyText"/>
      </w:pPr>
    </w:p>
    <w:p w14:paraId="79740221" w14:textId="77777777" w:rsidR="00FB3B1F" w:rsidRDefault="00FB3B1F" w:rsidP="00FB3B1F">
      <w:pPr>
        <w:pStyle w:val="BodyText"/>
      </w:pPr>
    </w:p>
    <w:p w14:paraId="7282B0D5" w14:textId="77777777" w:rsidR="00FB3B1F" w:rsidRDefault="00FB3B1F" w:rsidP="00FB3B1F">
      <w:pPr>
        <w:pStyle w:val="BodyText"/>
      </w:pPr>
    </w:p>
    <w:p w14:paraId="1AC6DD88" w14:textId="77777777" w:rsidR="00FB3B1F" w:rsidRDefault="00FB3B1F" w:rsidP="00FB3B1F">
      <w:pPr>
        <w:pStyle w:val="BodyText"/>
      </w:pPr>
    </w:p>
    <w:p w14:paraId="5A2D7183" w14:textId="77777777" w:rsidR="00FB3B1F" w:rsidRDefault="00FB3B1F" w:rsidP="00FB3B1F">
      <w:pPr>
        <w:pStyle w:val="BodyText"/>
      </w:pPr>
    </w:p>
    <w:p w14:paraId="1C6896E4" w14:textId="77777777" w:rsidR="00FB3B1F" w:rsidRDefault="00FB3B1F" w:rsidP="00FB3B1F">
      <w:pPr>
        <w:pStyle w:val="BodyText"/>
      </w:pPr>
    </w:p>
    <w:p w14:paraId="73717CAC" w14:textId="77777777" w:rsidR="00FB3B1F" w:rsidRDefault="00FB3B1F" w:rsidP="00FB3B1F">
      <w:pPr>
        <w:pStyle w:val="BodyText"/>
      </w:pPr>
    </w:p>
    <w:p w14:paraId="63C8B623" w14:textId="77777777" w:rsidR="00FB3B1F" w:rsidRDefault="00FB3B1F" w:rsidP="00FB3B1F">
      <w:pPr>
        <w:pStyle w:val="BodyText"/>
      </w:pPr>
    </w:p>
    <w:p w14:paraId="26004D09" w14:textId="77777777" w:rsidR="00FB3B1F" w:rsidRDefault="00FB3B1F" w:rsidP="00FB3B1F">
      <w:pPr>
        <w:pStyle w:val="BodyText"/>
      </w:pPr>
    </w:p>
    <w:p w14:paraId="08BC4F92" w14:textId="69B33D32" w:rsidR="00FB3B1F" w:rsidRPr="00FB3B1F" w:rsidRDefault="00FB3B1F" w:rsidP="00FB3B1F">
      <w:pPr>
        <w:pStyle w:val="BodyText"/>
      </w:pPr>
      <w:bookmarkStart w:id="0" w:name="_GoBack"/>
      <w:r>
        <w:rPr>
          <w:noProof/>
          <w:lang w:eastAsia="zh-CN"/>
        </w:rPr>
        <w:lastRenderedPageBreak/>
        <w:drawing>
          <wp:inline distT="0" distB="0" distL="0" distR="0" wp14:anchorId="1C3F904A" wp14:editId="3DDFA6CA">
            <wp:extent cx="5943600" cy="5428615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lotMDS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428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FB3B1F" w:rsidRPr="00FB3B1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4A853F17" w14:textId="77777777" w:rsidR="00492B0C" w:rsidRDefault="00492B0C">
      <w:pPr>
        <w:spacing w:after="0"/>
      </w:pPr>
      <w:r>
        <w:separator/>
      </w:r>
    </w:p>
  </w:endnote>
  <w:endnote w:type="continuationSeparator" w:id="0">
    <w:p w14:paraId="408B8A44" w14:textId="77777777" w:rsidR="00492B0C" w:rsidRDefault="00492B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4D7951B" w14:textId="77777777" w:rsidR="00492B0C" w:rsidRDefault="00492B0C">
      <w:r>
        <w:separator/>
      </w:r>
    </w:p>
  </w:footnote>
  <w:footnote w:type="continuationSeparator" w:id="0">
    <w:p w14:paraId="448E9456" w14:textId="77777777" w:rsidR="00492B0C" w:rsidRDefault="00492B0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F85131A"/>
    <w:multiLevelType w:val="multilevel"/>
    <w:tmpl w:val="4C5A6A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5630F7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92B0C"/>
    <w:rsid w:val="004E29B3"/>
    <w:rsid w:val="0055733D"/>
    <w:rsid w:val="00590D07"/>
    <w:rsid w:val="00784D58"/>
    <w:rsid w:val="00891942"/>
    <w:rsid w:val="008D6863"/>
    <w:rsid w:val="00B86B75"/>
    <w:rsid w:val="00BC48D5"/>
    <w:rsid w:val="00C36279"/>
    <w:rsid w:val="00E315A3"/>
    <w:rsid w:val="00FB3B1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6DF09B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5.png"/><Relationship Id="rId12" Type="http://schemas.openxmlformats.org/officeDocument/2006/relationships/image" Target="media/image6.png"/><Relationship Id="rId13" Type="http://schemas.openxmlformats.org/officeDocument/2006/relationships/image" Target="media/image7.png"/><Relationship Id="rId14" Type="http://schemas.openxmlformats.org/officeDocument/2006/relationships/image" Target="media/image8.png"/><Relationship Id="rId15" Type="http://schemas.openxmlformats.org/officeDocument/2006/relationships/image" Target="media/image9.png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image" Target="media/image1.png"/><Relationship Id="rId8" Type="http://schemas.openxmlformats.org/officeDocument/2006/relationships/image" Target="media/image2.png"/><Relationship Id="rId9" Type="http://schemas.openxmlformats.org/officeDocument/2006/relationships/image" Target="media/image3.png"/><Relationship Id="rId10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0</Pages>
  <Words>8</Words>
  <Characters>52</Characters>
  <Application>Microsoft Macintosh Word</Application>
  <DocSecurity>0</DocSecurity>
  <Lines>1</Lines>
  <Paragraphs>1</Paragraphs>
  <ScaleCrop>false</ScaleCrop>
  <LinksUpToDate>false</LinksUpToDate>
  <CharactersWithSpaces>5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Array</dc:title>
  <dc:creator>Ellen Lin</dc:creator>
  <cp:lastModifiedBy>Ellen Lin</cp:lastModifiedBy>
  <cp:revision>3</cp:revision>
  <dcterms:created xsi:type="dcterms:W3CDTF">2016-10-27T05:02:00Z</dcterms:created>
  <dcterms:modified xsi:type="dcterms:W3CDTF">2016-10-27T05:05:00Z</dcterms:modified>
</cp:coreProperties>
</file>